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9721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795115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705349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49506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0996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1713238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19021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551617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95913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43973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286996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1630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89086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9668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70214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6629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434740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0045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90223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92298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59336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8521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838655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920177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94682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мина Усманова</dc:creator>
  <dc:language>ru-RU</dc:language>
  <cp:keywords/>
  <dcterms:created xsi:type="dcterms:W3CDTF">2025-03-23T10:23:18Z</dcterms:created>
  <dcterms:modified xsi:type="dcterms:W3CDTF">2025-03-23T10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